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D2932" w14:textId="1008DD0B" w:rsidR="00915A41" w:rsidRDefault="00915A41" w:rsidP="00915A41">
      <w:r>
        <w:t>bug report: Malik</w:t>
      </w:r>
    </w:p>
    <w:p w14:paraId="098255F5" w14:textId="77777777" w:rsidR="00915A41" w:rsidRDefault="00915A41" w:rsidP="00915A41">
      <w:r>
        <w:t>1. time frame selector:</w:t>
      </w:r>
    </w:p>
    <w:p w14:paraId="682855F8" w14:textId="678A218C" w:rsidR="00915A41" w:rsidRDefault="00915A41" w:rsidP="00915A41">
      <w:r>
        <w:t>In the section of time frame when a time is selected the next options get disabled</w:t>
      </w:r>
      <w:r>
        <w:t xml:space="preserve"> when going back and when you click cancel reschedule. </w:t>
      </w:r>
    </w:p>
    <w:p w14:paraId="6377F224" w14:textId="4940E3F1" w:rsidR="00915A41" w:rsidRDefault="00915A41" w:rsidP="00915A41">
      <w:pPr>
        <w:pStyle w:val="ListParagraph"/>
        <w:numPr>
          <w:ilvl w:val="1"/>
          <w:numId w:val="1"/>
        </w:numPr>
      </w:pPr>
      <w:r>
        <w:t>Error producing:</w:t>
      </w:r>
    </w:p>
    <w:p w14:paraId="59757847" w14:textId="77777777" w:rsidR="00915A41" w:rsidRDefault="00915A41" w:rsidP="00915A41">
      <w:pPr>
        <w:pStyle w:val="ListParagraph"/>
        <w:numPr>
          <w:ilvl w:val="2"/>
          <w:numId w:val="1"/>
        </w:numPr>
      </w:pPr>
    </w:p>
    <w:p w14:paraId="715696A0" w14:textId="5414564A" w:rsidR="00915A41" w:rsidRDefault="00915A41" w:rsidP="00915A41">
      <w:r>
        <w:t>In order to produce this error, you have to make a reservation and when you cancel the schedule the bug will appear.</w:t>
      </w:r>
      <w:r w:rsidR="008673E7">
        <w:t xml:space="preserve"> (</w:t>
      </w:r>
      <w:proofErr w:type="gramStart"/>
      <w:r w:rsidR="008673E7">
        <w:t>sometimes</w:t>
      </w:r>
      <w:proofErr w:type="gramEnd"/>
      <w:r w:rsidR="008673E7">
        <w:t xml:space="preserve"> the time also disappears) </w:t>
      </w:r>
      <w:r w:rsidR="00156848">
        <w:t xml:space="preserve"> </w:t>
      </w:r>
    </w:p>
    <w:p w14:paraId="1FE017DB" w14:textId="78AEEFB9" w:rsidR="00F92567" w:rsidRDefault="00F92567" w:rsidP="00915A41">
      <w:r>
        <w:t>1.2 Image bug preview:</w:t>
      </w:r>
    </w:p>
    <w:p w14:paraId="23B06B04" w14:textId="495954C1" w:rsidR="00915A41" w:rsidRDefault="00284125" w:rsidP="00915A41">
      <w:r>
        <w:rPr>
          <w:noProof/>
        </w:rPr>
        <w:drawing>
          <wp:inline distT="0" distB="0" distL="0" distR="0" wp14:anchorId="75A349BB" wp14:editId="2E212A1D">
            <wp:extent cx="5629275" cy="45243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9275" cy="452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6ED3F" w14:textId="0F6A1A2A" w:rsidR="00C35438" w:rsidRDefault="00C35438">
      <w:r>
        <w:br w:type="page"/>
      </w:r>
      <w:r w:rsidR="00F92567">
        <w:rPr>
          <w:noProof/>
        </w:rPr>
        <w:lastRenderedPageBreak/>
        <w:drawing>
          <wp:inline distT="0" distB="0" distL="0" distR="0" wp14:anchorId="42E4BF93" wp14:editId="09940AAC">
            <wp:extent cx="5581650" cy="45002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1650" cy="4500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931A6" w14:textId="77777777" w:rsidR="00F92567" w:rsidRDefault="00F92567">
      <w:r>
        <w:br w:type="page"/>
      </w:r>
    </w:p>
    <w:p w14:paraId="00BFF341" w14:textId="4DB2729D" w:rsidR="000C61F8" w:rsidRDefault="00CA2819" w:rsidP="00915A41">
      <w:r>
        <w:lastRenderedPageBreak/>
        <w:t>2.0</w:t>
      </w:r>
    </w:p>
    <w:p w14:paraId="51E3CB8C" w14:textId="77777777" w:rsidR="00F92567" w:rsidRDefault="00F92567" w:rsidP="00915A41"/>
    <w:p w14:paraId="05E642D7" w14:textId="77777777" w:rsidR="00CA2819" w:rsidRDefault="00CA2819" w:rsidP="00915A41"/>
    <w:sectPr w:rsidR="00CA28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BC014B"/>
    <w:multiLevelType w:val="multilevel"/>
    <w:tmpl w:val="9C5631D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1670865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jQ0tLA0MbcwMzNU0lEKTi0uzszPAykwrAUA+vndTywAAAA="/>
  </w:docVars>
  <w:rsids>
    <w:rsidRoot w:val="00915A41"/>
    <w:rsid w:val="000C61F8"/>
    <w:rsid w:val="00156848"/>
    <w:rsid w:val="00284125"/>
    <w:rsid w:val="00437AFB"/>
    <w:rsid w:val="008673E7"/>
    <w:rsid w:val="00915A41"/>
    <w:rsid w:val="00A0083F"/>
    <w:rsid w:val="00A41888"/>
    <w:rsid w:val="00C35438"/>
    <w:rsid w:val="00CA2819"/>
    <w:rsid w:val="00F92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52AAA"/>
  <w15:chartTrackingRefBased/>
  <w15:docId w15:val="{2BB9ABE2-854C-4095-B556-6033110304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5A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</TotalTime>
  <Pages>1</Pages>
  <Words>58</Words>
  <Characters>33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Atacho</dc:creator>
  <cp:keywords/>
  <dc:description/>
  <cp:lastModifiedBy>Alex Atacho</cp:lastModifiedBy>
  <cp:revision>7</cp:revision>
  <dcterms:created xsi:type="dcterms:W3CDTF">2022-06-27T19:18:00Z</dcterms:created>
  <dcterms:modified xsi:type="dcterms:W3CDTF">2022-06-27T21:29:00Z</dcterms:modified>
</cp:coreProperties>
</file>